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aconcuadrcula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Pr="00D43491" w:rsidR="00D43491" w:rsidTr="004B4333" w14:paraId="66F50B68" w14:textId="77777777">
        <w:tc>
          <w:tcPr>
            <w:tcW w:w="3119" w:type="dxa"/>
          </w:tcPr>
          <w:p w:rsidRPr="00D43491" w:rsidR="00EE7AAE" w:rsidP="005B13F7" w:rsidRDefault="00EE7AAE" w14:paraId="47FA20B3" w14:textId="6A7707FA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name="_Hlk181951447" w:id="0"/>
            <w:r w:rsidRPr="00D43491">
              <w:rPr>
                <w:rFonts w:ascii="Times New Roman" w:hAnsi="Times New Roman" w:cs="Times New Roman"/>
                <w:b/>
                <w:color w:val="000000" w:themeColor="text1"/>
              </w:rPr>
              <w:t>NOMBRE</w:t>
            </w:r>
            <w:r w:rsidRPr="00D43491" w:rsidR="007D167E">
              <w:rPr>
                <w:rFonts w:ascii="Times New Roman" w:hAnsi="Times New Roman" w:cs="Times New Roman"/>
                <w:b/>
                <w:color w:val="000000" w:themeColor="text1"/>
              </w:rPr>
              <w:t xml:space="preserve"> ESTUDIANTE</w:t>
            </w:r>
            <w:r w:rsidRPr="00D43491">
              <w:rPr>
                <w:rFonts w:ascii="Times New Roman" w:hAnsi="Times New Roman" w:cs="Times New Roman"/>
                <w:b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:rsidRPr="00D43491" w:rsidR="00EE7AAE" w:rsidP="00FC7018" w:rsidRDefault="008C4C3E" w14:paraId="536A6FA8" w14:textId="7777777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Issac de la Cadena</w:t>
            </w:r>
          </w:p>
          <w:p w:rsidRPr="00D43491" w:rsidR="008C4C3E" w:rsidP="00FC7018" w:rsidRDefault="008C4C3E" w14:paraId="65737D9E" w14:textId="161B0F21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Carlos Bayas</w:t>
            </w:r>
          </w:p>
          <w:p w:rsidRPr="00D43491" w:rsidR="008C4C3E" w:rsidP="00FC7018" w:rsidRDefault="008C4C3E" w14:paraId="187F1A91" w14:textId="757E3426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Kevin Donoso</w:t>
            </w:r>
          </w:p>
          <w:p w:rsidRPr="00D43491" w:rsidR="008C4C3E" w:rsidP="00FC7018" w:rsidRDefault="008C4C3E" w14:paraId="09983043" w14:textId="40479EF5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Andrea Oña</w:t>
            </w:r>
          </w:p>
          <w:p w:rsidRPr="00D43491" w:rsidR="008C4C3E" w:rsidP="00FC7018" w:rsidRDefault="008C4C3E" w14:paraId="3DF8D26A" w14:textId="76BFA6EB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Daniel Oña</w:t>
            </w:r>
          </w:p>
          <w:p w:rsidRPr="00D43491" w:rsidR="008C4C3E" w:rsidP="00FC7018" w:rsidRDefault="008C4C3E" w14:paraId="61C53E54" w14:textId="28B15DF3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Pr="00D43491" w:rsidR="00D43491" w:rsidTr="004B4333" w14:paraId="29322C5B" w14:textId="77777777">
        <w:tc>
          <w:tcPr>
            <w:tcW w:w="3119" w:type="dxa"/>
          </w:tcPr>
          <w:p w:rsidRPr="00D43491"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b/>
                <w:color w:val="000000" w:themeColor="text1"/>
              </w:rPr>
              <w:t>FECHA:</w:t>
            </w:r>
          </w:p>
        </w:tc>
        <w:tc>
          <w:tcPr>
            <w:tcW w:w="5719" w:type="dxa"/>
          </w:tcPr>
          <w:p w:rsidRPr="00D43491" w:rsidR="00EE7AAE" w:rsidP="005B13F7" w:rsidRDefault="008C4C3E" w14:paraId="263A649A" w14:textId="412E071C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D43491" w:rsidR="00671760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Pr="00D43491" w:rsidR="00F81256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D43491" w:rsidR="00671760">
              <w:rPr>
                <w:rFonts w:ascii="Times New Roman" w:hAnsi="Times New Roman" w:cs="Times New Roman"/>
                <w:color w:val="000000" w:themeColor="text1"/>
              </w:rPr>
              <w:t>02</w:t>
            </w:r>
            <w:r w:rsidRPr="00D43491" w:rsidR="00F81256">
              <w:rPr>
                <w:rFonts w:ascii="Times New Roman" w:hAnsi="Times New Roman" w:cs="Times New Roman"/>
                <w:color w:val="000000" w:themeColor="text1"/>
              </w:rPr>
              <w:t>-20</w:t>
            </w:r>
            <w:r w:rsidRPr="00D43491" w:rsidR="00BC3B92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D43491" w:rsidR="00671760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Pr="00D43491" w:rsidR="00D43491" w:rsidTr="004B4333" w14:paraId="5CF6F289" w14:textId="77777777">
        <w:tc>
          <w:tcPr>
            <w:tcW w:w="3119" w:type="dxa"/>
          </w:tcPr>
          <w:p w:rsidRPr="00D43491"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</w:tcPr>
          <w:p w:rsidRPr="00D43491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Pr="00D43491" w:rsidR="00D43491" w:rsidTr="004B4333" w14:paraId="5F6D18B3" w14:textId="77777777">
        <w:tc>
          <w:tcPr>
            <w:tcW w:w="3119" w:type="dxa"/>
          </w:tcPr>
          <w:p w:rsidRPr="00D43491" w:rsidR="0060563E" w:rsidP="005B13F7" w:rsidRDefault="0060563E" w14:paraId="08C34744" w14:textId="7777777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</w:tcPr>
          <w:p w:rsidRPr="00D43491" w:rsidR="0060563E" w:rsidP="005B13F7" w:rsidRDefault="0060563E" w14:paraId="4691B8D8" w14:textId="7777777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Pr="00D43491" w:rsidR="00D43491" w:rsidTr="007D167E" w14:paraId="7E8C5BED" w14:textId="77777777">
        <w:tc>
          <w:tcPr>
            <w:tcW w:w="3119" w:type="dxa"/>
          </w:tcPr>
          <w:p w:rsidRPr="00D43491"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D43491">
              <w:rPr>
                <w:rFonts w:ascii="Times New Roman" w:hAnsi="Times New Roman" w:cs="Times New Roman"/>
                <w:b/>
                <w:color w:val="000000" w:themeColor="text1"/>
              </w:rPr>
              <w:t>TEMA</w:t>
            </w:r>
            <w:r w:rsidRPr="00D43491" w:rsidR="00EE7AAE">
              <w:rPr>
                <w:rFonts w:ascii="Times New Roman" w:hAnsi="Times New Roman" w:cs="Times New Roman"/>
                <w:b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:rsidRPr="00D43491" w:rsidR="00EE7AAE" w:rsidP="005B13F7" w:rsidRDefault="001F1F07" w14:paraId="3C4001A8" w14:textId="2B2A3B45">
            <w:pPr>
              <w:jc w:val="both"/>
              <w:rPr>
                <w:rFonts w:ascii="Times New Roman" w:hAnsi="Times New Roman" w:cs="Times New Roman"/>
                <w:color w:val="000000" w:themeColor="text1"/>
                <w:lang w:val="es-419"/>
              </w:rPr>
            </w:pPr>
            <w:r w:rsidRPr="00D43491">
              <w:rPr>
                <w:rFonts w:ascii="Times New Roman" w:hAnsi="Times New Roman" w:cs="Times New Roman"/>
                <w:color w:val="000000" w:themeColor="text1"/>
                <w:lang w:val="es-419"/>
              </w:rPr>
              <w:t>Especificación</w:t>
            </w:r>
            <w:r w:rsidRPr="00D43491" w:rsidR="00C95873">
              <w:rPr>
                <w:rFonts w:ascii="Times New Roman" w:hAnsi="Times New Roman" w:cs="Times New Roman"/>
                <w:color w:val="000000" w:themeColor="text1"/>
                <w:lang w:val="es-419"/>
              </w:rPr>
              <w:t xml:space="preserve"> Requerimientos </w:t>
            </w:r>
            <w:r w:rsidRPr="00D43491">
              <w:rPr>
                <w:rFonts w:ascii="Times New Roman" w:hAnsi="Times New Roman" w:cs="Times New Roman"/>
                <w:color w:val="000000" w:themeColor="text1"/>
                <w:lang w:val="es-419"/>
              </w:rPr>
              <w:t>Versión</w:t>
            </w:r>
            <w:r>
              <w:rPr>
                <w:rFonts w:ascii="Times New Roman" w:hAnsi="Times New Roman" w:cs="Times New Roman"/>
                <w:color w:val="000000" w:themeColor="text1"/>
                <w:lang w:val="es-419"/>
              </w:rPr>
              <w:t xml:space="preserve"> </w:t>
            </w:r>
            <w:r w:rsidRPr="00D43491" w:rsidR="00C95873">
              <w:rPr>
                <w:rFonts w:ascii="Times New Roman" w:hAnsi="Times New Roman" w:cs="Times New Roman"/>
                <w:color w:val="000000" w:themeColor="text1"/>
                <w:lang w:val="es-419"/>
              </w:rPr>
              <w:t xml:space="preserve">Final </w:t>
            </w:r>
            <w:proofErr w:type="spellStart"/>
            <w:r w:rsidRPr="00D43491" w:rsidR="00C95873">
              <w:rPr>
                <w:rFonts w:ascii="Times New Roman" w:hAnsi="Times New Roman" w:cs="Times New Roman"/>
                <w:color w:val="000000" w:themeColor="text1"/>
                <w:lang w:val="es-419"/>
              </w:rPr>
              <w:t>QualityTech</w:t>
            </w:r>
            <w:proofErr w:type="spellEnd"/>
          </w:p>
        </w:tc>
      </w:tr>
      <w:tr w:rsidRPr="00D43491" w:rsidR="00EE7AAE" w:rsidTr="007D167E" w14:paraId="64253176" w14:textId="77777777">
        <w:tc>
          <w:tcPr>
            <w:tcW w:w="3119" w:type="dxa"/>
            <w:tcBorders>
              <w:bottom w:val="single" w:color="auto" w:sz="4" w:space="0"/>
            </w:tcBorders>
          </w:tcPr>
          <w:p w:rsidRPr="00D43491"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</w:tcPr>
          <w:p w:rsidRPr="00D43491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:rsidR="00EE7AAE" w:rsidP="005B13F7" w:rsidRDefault="00EE7AAE" w14:paraId="01E763A6" w14:textId="77777777">
      <w:pPr>
        <w:jc w:val="both"/>
        <w:rPr>
          <w:rFonts w:ascii="Times New Roman" w:hAnsi="Times New Roman" w:cs="Times New Roman"/>
          <w:b/>
          <w:color w:val="000000" w:themeColor="text1"/>
        </w:rPr>
      </w:pPr>
    </w:p>
    <w:p w:rsidRPr="001F1F07" w:rsidR="006A308D" w:rsidP="001F1F07" w:rsidRDefault="006A308D" w14:paraId="05D2DFA9" w14:textId="18A894B7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RENDIZAJE OBTENIDO</w:t>
      </w:r>
    </w:p>
    <w:p w:rsidRPr="00F06063" w:rsidR="00F06063" w:rsidP="00F06063" w:rsidRDefault="00F06063" w14:paraId="5468E63D" w14:textId="77777777">
      <w:pPr>
        <w:jc w:val="both"/>
        <w:rPr>
          <w:rFonts w:ascii="Times New Roman" w:hAnsi="Times New Roman" w:cs="Times New Roman"/>
          <w:bCs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bCs/>
          <w:color w:val="000000" w:themeColor="text1"/>
          <w:lang w:val="es-419"/>
        </w:rPr>
        <w:t xml:space="preserve">Al desarrollar los requerimientos del sistema </w:t>
      </w:r>
      <w:proofErr w:type="spellStart"/>
      <w:r w:rsidRPr="00F06063">
        <w:rPr>
          <w:rFonts w:ascii="Times New Roman" w:hAnsi="Times New Roman" w:cs="Times New Roman"/>
          <w:bCs/>
          <w:i/>
          <w:iCs/>
          <w:color w:val="000000" w:themeColor="text1"/>
          <w:lang w:val="es-419"/>
        </w:rPr>
        <w:t>QualityTech</w:t>
      </w:r>
      <w:proofErr w:type="spellEnd"/>
      <w:r w:rsidRPr="00F06063">
        <w:rPr>
          <w:rFonts w:ascii="Times New Roman" w:hAnsi="Times New Roman" w:cs="Times New Roman"/>
          <w:bCs/>
          <w:color w:val="000000" w:themeColor="text1"/>
          <w:lang w:val="es-419"/>
        </w:rPr>
        <w:t>, se adquirieron conocimientos clave sobre la aplicación de tecnologías para el apoyo a personas de la tercera edad en la prevención y recuperación del Alzheimer. Se comprendió la importancia del diseño de juegos de memoria semántica y su impacto en la terapia cognitiva.</w:t>
      </w:r>
    </w:p>
    <w:p w:rsidRPr="0070395E" w:rsidR="00EE7AAE" w:rsidP="0070395E" w:rsidRDefault="00F06063" w14:paraId="2048ACDB" w14:textId="66272AEE">
      <w:pPr>
        <w:jc w:val="both"/>
        <w:rPr>
          <w:rStyle w:val="Textoennegrita"/>
          <w:rFonts w:ascii="Times New Roman" w:hAnsi="Times New Roman" w:cs="Times New Roman"/>
          <w:b w:val="0"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bCs/>
          <w:color w:val="000000" w:themeColor="text1"/>
          <w:lang w:val="es-419"/>
        </w:rPr>
        <w:t>Se profundizó en la especificación de requisitos funcionales, de rendimiento, de diseño y de seguridad, comprendiendo cómo estos aspectos influyen en la calidad y usabilidad de un sistema orientado a la salud y bienestar. Este aprendizaje contribuye significativamente a la formación profesional, proporcionando una base sólida para el desarrollo de soluciones tecnológicas en el ámbito de la salud digital.</w:t>
      </w:r>
    </w:p>
    <w:p w:rsidR="00EE7AAE" w:rsidP="00EE7AAE" w:rsidRDefault="007D167E" w14:paraId="5C3A81F7" w14:textId="7B38A8EB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D43491">
        <w:rPr>
          <w:rFonts w:ascii="Times New Roman" w:hAnsi="Times New Roman" w:cs="Times New Roman"/>
          <w:b/>
          <w:bCs/>
          <w:color w:val="000000" w:themeColor="text1"/>
        </w:rPr>
        <w:t>DESARR</w:t>
      </w:r>
      <w:r w:rsidRPr="00D43491" w:rsidR="00917499">
        <w:rPr>
          <w:rFonts w:ascii="Times New Roman" w:hAnsi="Times New Roman" w:cs="Times New Roman"/>
          <w:b/>
          <w:bCs/>
          <w:color w:val="000000" w:themeColor="text1"/>
        </w:rPr>
        <w:t>O</w:t>
      </w:r>
      <w:r w:rsidRPr="00D43491">
        <w:rPr>
          <w:rFonts w:ascii="Times New Roman" w:hAnsi="Times New Roman" w:cs="Times New Roman"/>
          <w:b/>
          <w:bCs/>
          <w:color w:val="000000" w:themeColor="text1"/>
        </w:rPr>
        <w:t>LLO</w:t>
      </w:r>
    </w:p>
    <w:p w:rsidR="0070395E" w:rsidP="00EE7AAE" w:rsidRDefault="0070395E" w14:paraId="277F0234" w14:textId="77777777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:rsidRPr="00F06063" w:rsidR="00F06063" w:rsidP="00F06063" w:rsidRDefault="00F06063" w14:paraId="71558237" w14:textId="77777777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b/>
          <w:bCs/>
          <w:color w:val="000000" w:themeColor="text1"/>
          <w:lang w:val="es-ES"/>
        </w:rPr>
        <w:t>OBJETIVO GENERAL</w:t>
      </w:r>
      <w:r w:rsidRPr="00F06063">
        <w:rPr>
          <w:rFonts w:ascii="Times New Roman" w:hAnsi="Times New Roman" w:cs="Times New Roman"/>
          <w:b/>
          <w:bCs/>
          <w:color w:val="000000" w:themeColor="text1"/>
          <w:lang w:val="es-419"/>
        </w:rPr>
        <w:t> </w:t>
      </w:r>
    </w:p>
    <w:p w:rsidR="00F06063" w:rsidP="00F06063" w:rsidRDefault="00F06063" w14:paraId="7871697E" w14:textId="77777777">
      <w:pPr>
        <w:spacing w:after="0"/>
        <w:jc w:val="both"/>
        <w:rPr>
          <w:rFonts w:ascii="Times New Roman" w:hAnsi="Times New Roman" w:cs="Times New Roman"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color w:val="000000" w:themeColor="text1"/>
        </w:rPr>
        <w:t>El presente documento describe los requerimientos del sistema </w:t>
      </w:r>
      <w:proofErr w:type="spellStart"/>
      <w:r w:rsidRPr="00F06063">
        <w:rPr>
          <w:rFonts w:ascii="Times New Roman" w:hAnsi="Times New Roman" w:cs="Times New Roman"/>
          <w:b/>
          <w:bCs/>
          <w:color w:val="000000" w:themeColor="text1"/>
        </w:rPr>
        <w:t>QualityTech</w:t>
      </w:r>
      <w:proofErr w:type="spellEnd"/>
      <w:r w:rsidRPr="00F06063">
        <w:rPr>
          <w:rFonts w:ascii="Times New Roman" w:hAnsi="Times New Roman" w:cs="Times New Roman"/>
          <w:color w:val="000000" w:themeColor="text1"/>
        </w:rPr>
        <w:t>, una plataforma diseñada para ayudar a personas de la tercera edad a prevenir o recuperarse lentamente del Alzheimer mediante un juego de memoria semántica.</w:t>
      </w:r>
      <w:r w:rsidRPr="00F06063">
        <w:rPr>
          <w:rFonts w:ascii="Times New Roman" w:hAnsi="Times New Roman" w:cs="Times New Roman"/>
          <w:color w:val="000000" w:themeColor="text1"/>
          <w:lang w:val="es-419"/>
        </w:rPr>
        <w:t> </w:t>
      </w:r>
    </w:p>
    <w:p w:rsidRPr="00F06063" w:rsidR="0070395E" w:rsidP="00F06063" w:rsidRDefault="0070395E" w14:paraId="42BDD0F3" w14:textId="77777777">
      <w:pPr>
        <w:spacing w:after="0"/>
        <w:jc w:val="both"/>
        <w:rPr>
          <w:rFonts w:ascii="Times New Roman" w:hAnsi="Times New Roman" w:cs="Times New Roman"/>
          <w:color w:val="000000" w:themeColor="text1"/>
          <w:lang w:val="es-419"/>
        </w:rPr>
      </w:pPr>
    </w:p>
    <w:p w:rsidRPr="00F06063" w:rsidR="00F06063" w:rsidP="00F06063" w:rsidRDefault="00F06063" w14:paraId="31E90E2C" w14:textId="77777777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b/>
          <w:bCs/>
          <w:color w:val="000000" w:themeColor="text1"/>
          <w:lang w:val="es-ES"/>
        </w:rPr>
        <w:t>OBJETIVOS ESPECÍFICOS</w:t>
      </w:r>
      <w:r w:rsidRPr="00F06063">
        <w:rPr>
          <w:rFonts w:ascii="Times New Roman" w:hAnsi="Times New Roman" w:cs="Times New Roman"/>
          <w:b/>
          <w:bCs/>
          <w:color w:val="000000" w:themeColor="text1"/>
          <w:lang w:val="es-419"/>
        </w:rPr>
        <w:t> </w:t>
      </w:r>
    </w:p>
    <w:p w:rsidRPr="00F06063" w:rsidR="00F06063" w:rsidP="001F1F07" w:rsidRDefault="00F06063" w14:paraId="54D16A27" w14:textId="77777777">
      <w:pPr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color w:val="000000" w:themeColor="text1"/>
          <w:lang w:val="es-ES"/>
        </w:rPr>
        <w:t>El sistema también permite a los terapeutas gestionar y analizar el progreso de sus pacientes. Este documento sigue las directrices de la norma ISO 29110 5-1-2:2024, Tabla 30.</w:t>
      </w:r>
      <w:r w:rsidRPr="00F06063">
        <w:rPr>
          <w:rFonts w:ascii="Times New Roman" w:hAnsi="Times New Roman" w:cs="Times New Roman"/>
          <w:color w:val="000000" w:themeColor="text1"/>
          <w:lang w:val="es-419"/>
        </w:rPr>
        <w:t> </w:t>
      </w:r>
    </w:p>
    <w:p w:rsidR="249D7156" w:rsidP="001F1F07" w:rsidRDefault="00F06063" w14:paraId="54C732B6" w14:textId="6DD67610">
      <w:pPr>
        <w:numPr>
          <w:ilvl w:val="0"/>
          <w:numId w:val="16"/>
        </w:numPr>
        <w:spacing w:after="0"/>
        <w:jc w:val="both"/>
        <w:rPr>
          <w:rFonts w:ascii="Times New Roman" w:hAnsi="Times New Roman" w:cs="Times New Roman"/>
          <w:color w:val="000000" w:themeColor="text1"/>
          <w:lang w:val="es-419"/>
        </w:rPr>
      </w:pPr>
      <w:r w:rsidRPr="00F06063">
        <w:rPr>
          <w:rFonts w:ascii="Times New Roman" w:hAnsi="Times New Roman" w:cs="Times New Roman"/>
          <w:color w:val="000000" w:themeColor="text1"/>
          <w:lang w:val="es-ES"/>
        </w:rPr>
        <w:t>Proporciona una descripción detallada de los requisitos funcionales, de rendimiento, de diseño, de seguridad y otros aspectos relevantes del sistema.</w:t>
      </w:r>
      <w:r w:rsidRPr="00F06063">
        <w:rPr>
          <w:rFonts w:ascii="Times New Roman" w:hAnsi="Times New Roman" w:cs="Times New Roman"/>
          <w:color w:val="000000" w:themeColor="text1"/>
          <w:lang w:val="es-419"/>
        </w:rPr>
        <w:t> </w:t>
      </w:r>
    </w:p>
    <w:p w:rsidRPr="00F06063" w:rsidR="001F1F07" w:rsidP="001F1F07" w:rsidRDefault="001F1F07" w14:paraId="77909A30" w14:textId="77777777" w14:noSpellErr="1">
      <w:pPr>
        <w:spacing w:after="0"/>
        <w:ind w:left="720"/>
        <w:jc w:val="both"/>
        <w:rPr>
          <w:rFonts w:ascii="Times New Roman" w:hAnsi="Times New Roman" w:cs="Times New Roman"/>
          <w:color w:val="000000" w:themeColor="text1"/>
          <w:lang w:val="es-419"/>
        </w:rPr>
      </w:pPr>
    </w:p>
    <w:p w:rsidR="446F6722" w:rsidP="446F6722" w:rsidRDefault="446F6722" w14:paraId="27C8E522" w14:textId="202EBFEE">
      <w:pPr>
        <w:spacing w:after="0"/>
        <w:ind w:left="720"/>
        <w:jc w:val="both"/>
        <w:rPr>
          <w:rFonts w:ascii="Times New Roman" w:hAnsi="Times New Roman" w:cs="Times New Roman"/>
          <w:color w:val="000000" w:themeColor="text1" w:themeTint="FF" w:themeShade="FF"/>
          <w:lang w:val="es-419"/>
        </w:rPr>
      </w:pPr>
    </w:p>
    <w:p w:rsidRPr="00D43491" w:rsidR="003054DF" w:rsidP="00DD2EC3" w:rsidRDefault="00E7582C" w14:paraId="647ED626" w14:textId="3CC782E2">
      <w:pPr>
        <w:pStyle w:val="Ttulo1"/>
        <w:rPr>
          <w:color w:val="000000" w:themeColor="text1"/>
        </w:rPr>
      </w:pPr>
      <w:r w:rsidRPr="00D43491">
        <w:rPr>
          <w:color w:val="000000" w:themeColor="text1"/>
        </w:rPr>
        <w:t>Planificación</w:t>
      </w:r>
    </w:p>
    <w:p w:rsidRPr="00B96F40" w:rsidR="00B96F40" w:rsidP="00B96F40" w:rsidRDefault="00B96F40" w14:paraId="77E85487" w14:textId="77777777">
      <w:pPr>
        <w:rPr>
          <w:rFonts w:ascii="Times New Roman" w:hAnsi="Times New Roman" w:cs="Times New Roman"/>
          <w:color w:val="000000" w:themeColor="text1"/>
        </w:rPr>
      </w:pPr>
      <w:r w:rsidRPr="00B96F40">
        <w:rPr>
          <w:rFonts w:ascii="Times New Roman" w:hAnsi="Times New Roman" w:cs="Times New Roman"/>
          <w:color w:val="000000" w:themeColor="text1"/>
        </w:rPr>
        <w:t>El sistema </w:t>
      </w:r>
      <w:proofErr w:type="spellStart"/>
      <w:r w:rsidRPr="00B96F40">
        <w:rPr>
          <w:rFonts w:ascii="Times New Roman" w:hAnsi="Times New Roman" w:cs="Times New Roman"/>
          <w:b/>
          <w:bCs/>
          <w:color w:val="000000" w:themeColor="text1"/>
        </w:rPr>
        <w:t>QualityTech</w:t>
      </w:r>
      <w:proofErr w:type="spellEnd"/>
      <w:r w:rsidRPr="00B96F40">
        <w:rPr>
          <w:rFonts w:ascii="Times New Roman" w:hAnsi="Times New Roman" w:cs="Times New Roman"/>
          <w:color w:val="000000" w:themeColor="text1"/>
        </w:rPr>
        <w:t> está compuesto por dos módulos principales:</w:t>
      </w:r>
    </w:p>
    <w:p w:rsidRPr="00B96F40" w:rsidR="00B96F40" w:rsidP="001F1F07" w:rsidRDefault="00B96F40" w14:paraId="26FFC1DF" w14:textId="77777777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B96F40">
        <w:rPr>
          <w:rFonts w:ascii="Times New Roman" w:hAnsi="Times New Roman" w:cs="Times New Roman"/>
          <w:b/>
          <w:bCs/>
          <w:color w:val="000000" w:themeColor="text1"/>
        </w:rPr>
        <w:lastRenderedPageBreak/>
        <w:t>Módulo de Pacientes</w:t>
      </w:r>
      <w:r w:rsidRPr="00B96F40">
        <w:rPr>
          <w:rFonts w:ascii="Times New Roman" w:hAnsi="Times New Roman" w:cs="Times New Roman"/>
          <w:color w:val="000000" w:themeColor="text1"/>
        </w:rPr>
        <w:t>: Permite a los usuarios (pacientes) interactuar con un juego de memoria semántica, donde deben arrastrar palabras a las categorías correspondientes. El sistema proporciona retroalimentación inmediata y registra el progreso del paciente.</w:t>
      </w:r>
    </w:p>
    <w:p w:rsidRPr="00B96F40" w:rsidR="00B96F40" w:rsidP="001F1F07" w:rsidRDefault="00B96F40" w14:paraId="3CBD412F" w14:textId="77777777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B96F40">
        <w:rPr>
          <w:rFonts w:ascii="Times New Roman" w:hAnsi="Times New Roman" w:cs="Times New Roman"/>
          <w:b/>
          <w:bCs/>
          <w:color w:val="000000" w:themeColor="text1"/>
        </w:rPr>
        <w:t>Módulo de Terapeutas</w:t>
      </w:r>
      <w:r w:rsidRPr="00B96F40">
        <w:rPr>
          <w:rFonts w:ascii="Times New Roman" w:hAnsi="Times New Roman" w:cs="Times New Roman"/>
          <w:color w:val="000000" w:themeColor="text1"/>
        </w:rPr>
        <w:t>: Permite a los terapeutas gestionar a sus pacientes, visualizar su historial de juegos, y analizar su progreso en términos de tiempo, errores y repeticiones de juegos.</w:t>
      </w:r>
    </w:p>
    <w:p w:rsidRPr="00B96F40" w:rsidR="00B96F40" w:rsidP="00B96F40" w:rsidRDefault="00B96F40" w14:paraId="437A7241" w14:textId="77777777">
      <w:pPr>
        <w:rPr>
          <w:rFonts w:ascii="Times New Roman" w:hAnsi="Times New Roman" w:cs="Times New Roman"/>
          <w:color w:val="000000" w:themeColor="text1"/>
        </w:rPr>
      </w:pPr>
      <w:r w:rsidRPr="00B96F40">
        <w:rPr>
          <w:rFonts w:ascii="Times New Roman" w:hAnsi="Times New Roman" w:cs="Times New Roman"/>
          <w:color w:val="000000" w:themeColor="text1"/>
        </w:rPr>
        <w:t>El sistema está diseñado para ser intuitivo y accesible, especialmente para personas de la tercera edad, y proporciona herramientas útiles para que los terapeutas realicen un seguimiento efectivo del progreso de sus pacientes.</w:t>
      </w:r>
    </w:p>
    <w:p w:rsidRPr="00D43491" w:rsidR="00B96F40" w:rsidP="00B96F40" w:rsidRDefault="00B96F40" w14:paraId="58DF16B2" w14:textId="7BF15097">
      <w:pPr>
        <w:pStyle w:val="Ttulo1"/>
        <w:rPr>
          <w:color w:val="000000" w:themeColor="text1"/>
        </w:rPr>
      </w:pPr>
      <w:r w:rsidRPr="00D43491">
        <w:rPr>
          <w:color w:val="000000" w:themeColor="text1"/>
        </w:rPr>
        <w:t>Descripción de Requerimientos</w:t>
      </w:r>
    </w:p>
    <w:p w:rsidRPr="00D43491" w:rsidR="00747CF5" w:rsidP="00FC3FCE" w:rsidRDefault="00747CF5" w14:paraId="39F9F7D0" w14:textId="52AE3C39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Funcionales</w:t>
      </w:r>
    </w:p>
    <w:p w:rsidRPr="00D43491" w:rsidR="00747CF5" w:rsidP="00FC3FCE" w:rsidRDefault="00747CF5" w14:paraId="45A4BE4E" w14:textId="014943F5">
      <w:pPr>
        <w:pStyle w:val="Ttulo3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Funcionalidad del Módulo de Pacientes</w:t>
      </w:r>
    </w:p>
    <w:p w:rsidRPr="00747CF5" w:rsidR="00747CF5" w:rsidP="001F1F07" w:rsidRDefault="00747CF5" w14:paraId="5C2584B6" w14:textId="77777777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1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pacientes iniciar un nuevo juego de memoria semántica (HU-007).</w:t>
      </w:r>
    </w:p>
    <w:p w:rsidRPr="00747CF5" w:rsidR="00747CF5" w:rsidP="001F1F07" w:rsidRDefault="00747CF5" w14:paraId="266113CF" w14:textId="77777777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2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pacientes arrastrar palabras a las categorías correspondientes (HU-011).</w:t>
      </w:r>
    </w:p>
    <w:p w:rsidRPr="00747CF5" w:rsidR="00747CF5" w:rsidP="001F1F07" w:rsidRDefault="00747CF5" w14:paraId="7541AFEE" w14:textId="77777777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3</w:t>
      </w:r>
      <w:r w:rsidRPr="00747CF5">
        <w:rPr>
          <w:rFonts w:ascii="Times New Roman" w:hAnsi="Times New Roman" w:cs="Times New Roman"/>
          <w:color w:val="000000" w:themeColor="text1"/>
        </w:rPr>
        <w:t>: El sistema debe proporcionar retroalimentación inmediata cuando una palabra es colocada en la categoría correcta o incorrecta (HU-012).</w:t>
      </w:r>
    </w:p>
    <w:p w:rsidRPr="00747CF5" w:rsidR="00747CF5" w:rsidP="001F1F07" w:rsidRDefault="00747CF5" w14:paraId="74074574" w14:textId="77777777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4</w:t>
      </w:r>
      <w:r w:rsidRPr="00747CF5">
        <w:rPr>
          <w:rFonts w:ascii="Times New Roman" w:hAnsi="Times New Roman" w:cs="Times New Roman"/>
          <w:color w:val="000000" w:themeColor="text1"/>
        </w:rPr>
        <w:t>: El sistema debe mostrar las palabras y categorías de manera clara y legible, con un tamaño de letra grande y sin distracciones (HU-010).</w:t>
      </w:r>
    </w:p>
    <w:p w:rsidRPr="00747CF5" w:rsidR="00747CF5" w:rsidP="001F1F07" w:rsidRDefault="00747CF5" w14:paraId="5600670E" w14:textId="77777777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5</w:t>
      </w:r>
      <w:r w:rsidRPr="00747CF5">
        <w:rPr>
          <w:rFonts w:ascii="Times New Roman" w:hAnsi="Times New Roman" w:cs="Times New Roman"/>
          <w:color w:val="000000" w:themeColor="text1"/>
        </w:rPr>
        <w:t>: El sistema debe incluir un botón de regresar para que los pacientes puedan volver a la pantalla anterior sin perder datos (HU-008).</w:t>
      </w:r>
    </w:p>
    <w:p w:rsidRPr="00D43491" w:rsidR="00747CF5" w:rsidP="00FC3FCE" w:rsidRDefault="00747CF5" w14:paraId="687E5DEC" w14:textId="77407996">
      <w:pPr>
        <w:pStyle w:val="Ttulo3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Funcionalidad del Módulo de Terapeutas</w:t>
      </w:r>
    </w:p>
    <w:p w:rsidRPr="00747CF5" w:rsidR="00747CF5" w:rsidP="001F1F07" w:rsidRDefault="00747CF5" w14:paraId="52E61EC5" w14:textId="77777777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6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terapeutas iniciar sesión con sus credenciales para acceder a la gestión de sus pacientes (HU-001).</w:t>
      </w:r>
    </w:p>
    <w:p w:rsidRPr="00747CF5" w:rsidR="00747CF5" w:rsidP="001F1F07" w:rsidRDefault="00747CF5" w14:paraId="613744F4" w14:textId="77777777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7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terapeutas agregar nuevos pacientes con su información básica (HU-004).</w:t>
      </w:r>
    </w:p>
    <w:p w:rsidRPr="00747CF5" w:rsidR="00747CF5" w:rsidP="001F1F07" w:rsidRDefault="00747CF5" w14:paraId="205D393B" w14:textId="77777777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8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terapeutas visualizar y gestionar la lista de pacientes asignados (HU-003).</w:t>
      </w:r>
    </w:p>
    <w:p w:rsidRPr="00747CF5" w:rsidR="00747CF5" w:rsidP="001F1F07" w:rsidRDefault="00747CF5" w14:paraId="33695830" w14:textId="77777777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09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terapeutas visualizar el historial de juegos de sus pacientes, incluyendo el tiempo de finalización y el número de errores (HU-006).</w:t>
      </w:r>
    </w:p>
    <w:p w:rsidRPr="00747CF5" w:rsidR="00747CF5" w:rsidP="001F1F07" w:rsidRDefault="00747CF5" w14:paraId="6B68F56A" w14:textId="77777777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lastRenderedPageBreak/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0</w:t>
      </w:r>
      <w:r w:rsidRPr="00747CF5">
        <w:rPr>
          <w:rFonts w:ascii="Times New Roman" w:hAnsi="Times New Roman" w:cs="Times New Roman"/>
          <w:color w:val="000000" w:themeColor="text1"/>
        </w:rPr>
        <w:t>: El sistema debe permitir a los terapeutas finalizar un juego en cualquier momento (HU-009).</w:t>
      </w:r>
    </w:p>
    <w:p w:rsidRPr="00747CF5" w:rsidR="00747CF5" w:rsidP="00747CF5" w:rsidRDefault="00337496" w14:paraId="349BC464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B2FF3BB">
          <v:rect id="_x0000_i1025" style="width:0;height:.75pt" o:hr="t" o:hrstd="t" o:hrnoshade="t" o:hralign="center" fillcolor="#404040" stroked="f"/>
        </w:pict>
      </w:r>
    </w:p>
    <w:p w:rsidRPr="00D43491" w:rsidR="00747CF5" w:rsidP="00FC3FCE" w:rsidRDefault="00747CF5" w14:paraId="56CA04EC" w14:textId="42BE6C85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Rendimiento</w:t>
      </w:r>
    </w:p>
    <w:p w:rsidRPr="00747CF5" w:rsidR="00747CF5" w:rsidP="001F1F07" w:rsidRDefault="00747CF5" w14:paraId="1F2BAE59" w14:textId="77777777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1</w:t>
      </w:r>
      <w:r w:rsidRPr="00747CF5">
        <w:rPr>
          <w:rFonts w:ascii="Times New Roman" w:hAnsi="Times New Roman" w:cs="Times New Roman"/>
          <w:color w:val="000000" w:themeColor="text1"/>
        </w:rPr>
        <w:t>: El sistema debe ser capaz de manejar hasta 100 usuarios simultáneamente sin degradación del rendimiento.</w:t>
      </w:r>
    </w:p>
    <w:p w:rsidRPr="00747CF5" w:rsidR="00747CF5" w:rsidP="001F1F07" w:rsidRDefault="00747CF5" w14:paraId="69CC5349" w14:textId="77777777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2</w:t>
      </w:r>
      <w:r w:rsidRPr="00747CF5">
        <w:rPr>
          <w:rFonts w:ascii="Times New Roman" w:hAnsi="Times New Roman" w:cs="Times New Roman"/>
          <w:color w:val="000000" w:themeColor="text1"/>
        </w:rPr>
        <w:t>: El tiempo de respuesta del sistema para cualquier operación no debe exceder los 2 segundos.</w:t>
      </w:r>
    </w:p>
    <w:p w:rsidRPr="00747CF5" w:rsidR="00747CF5" w:rsidP="001F1F07" w:rsidRDefault="00747CF5" w14:paraId="5EA4183F" w14:textId="77777777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3</w:t>
      </w:r>
      <w:r w:rsidRPr="00747CF5">
        <w:rPr>
          <w:rFonts w:ascii="Times New Roman" w:hAnsi="Times New Roman" w:cs="Times New Roman"/>
          <w:color w:val="000000" w:themeColor="text1"/>
        </w:rPr>
        <w:t>: El sistema debe ser capaz de almacenar y recuperar datos de hasta 10,000 pacientes sin pérdida de rendimiento.</w:t>
      </w:r>
    </w:p>
    <w:p w:rsidRPr="00747CF5" w:rsidR="00747CF5" w:rsidP="00747CF5" w:rsidRDefault="00337496" w14:paraId="584304F9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09A61A57">
          <v:rect id="_x0000_i1026" style="width:0;height:.75pt" o:hr="t" o:hrstd="t" o:hrnoshade="t" o:hralign="center" fillcolor="#404040" stroked="f"/>
        </w:pict>
      </w:r>
    </w:p>
    <w:p w:rsidRPr="00D43491" w:rsidR="00747CF5" w:rsidP="00FC3FCE" w:rsidRDefault="00747CF5" w14:paraId="1E22A75D" w14:textId="62B3FDAE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Compatibilidad</w:t>
      </w:r>
    </w:p>
    <w:p w:rsidRPr="00747CF5" w:rsidR="00747CF5" w:rsidP="001F1F07" w:rsidRDefault="00747CF5" w14:paraId="327B6BA2" w14:textId="77777777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4</w:t>
      </w:r>
      <w:r w:rsidRPr="00747CF5">
        <w:rPr>
          <w:rFonts w:ascii="Times New Roman" w:hAnsi="Times New Roman" w:cs="Times New Roman"/>
          <w:color w:val="000000" w:themeColor="text1"/>
        </w:rPr>
        <w:t>: El sistema debe ser compatible con los navegadores web más comunes (Chrome, Firefox, Edge) en sus versiones más recientes.</w:t>
      </w:r>
    </w:p>
    <w:p w:rsidRPr="00747CF5" w:rsidR="00747CF5" w:rsidP="001F1F07" w:rsidRDefault="00747CF5" w14:paraId="43DCFF51" w14:textId="77777777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5</w:t>
      </w:r>
      <w:r w:rsidRPr="00747CF5">
        <w:rPr>
          <w:rFonts w:ascii="Times New Roman" w:hAnsi="Times New Roman" w:cs="Times New Roman"/>
          <w:color w:val="000000" w:themeColor="text1"/>
        </w:rPr>
        <w:t xml:space="preserve">: El sistema debe ser compatible con dispositivos móviles y </w:t>
      </w:r>
      <w:proofErr w:type="spellStart"/>
      <w:r w:rsidRPr="00747CF5">
        <w:rPr>
          <w:rFonts w:ascii="Times New Roman" w:hAnsi="Times New Roman" w:cs="Times New Roman"/>
          <w:color w:val="000000" w:themeColor="text1"/>
        </w:rPr>
        <w:t>tablets</w:t>
      </w:r>
      <w:proofErr w:type="spellEnd"/>
      <w:r w:rsidRPr="00747CF5">
        <w:rPr>
          <w:rFonts w:ascii="Times New Roman" w:hAnsi="Times New Roman" w:cs="Times New Roman"/>
          <w:color w:val="000000" w:themeColor="text1"/>
        </w:rPr>
        <w:t xml:space="preserve"> que ejecuten sistemas operativos iOS y Android.</w:t>
      </w:r>
    </w:p>
    <w:p w:rsidRPr="00747CF5" w:rsidR="00747CF5" w:rsidP="00747CF5" w:rsidRDefault="00337496" w14:paraId="103B9B9F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444D2112">
          <v:rect id="_x0000_i1027" style="width:0;height:.75pt" o:hr="t" o:hrstd="t" o:hrnoshade="t" o:hralign="center" fillcolor="#404040" stroked="f"/>
        </w:pict>
      </w:r>
    </w:p>
    <w:p w:rsidRPr="00D43491" w:rsidR="00747CF5" w:rsidP="00FC3FCE" w:rsidRDefault="00747CF5" w14:paraId="59CDEA64" w14:textId="2E17DBD2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Usabilidad</w:t>
      </w:r>
    </w:p>
    <w:p w:rsidRPr="00747CF5" w:rsidR="00747CF5" w:rsidP="001F1F07" w:rsidRDefault="00747CF5" w14:paraId="4BA5F10B" w14:textId="77777777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6</w:t>
      </w:r>
      <w:r w:rsidRPr="00747CF5">
        <w:rPr>
          <w:rFonts w:ascii="Times New Roman" w:hAnsi="Times New Roman" w:cs="Times New Roman"/>
          <w:color w:val="000000" w:themeColor="text1"/>
        </w:rPr>
        <w:t>: La interfaz de usuario debe ser intuitiva y fácil de usar, especialmente para personas de la tercera edad.</w:t>
      </w:r>
    </w:p>
    <w:p w:rsidRPr="00747CF5" w:rsidR="00747CF5" w:rsidP="001F1F07" w:rsidRDefault="00747CF5" w14:paraId="381D105C" w14:textId="77777777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7</w:t>
      </w:r>
      <w:r w:rsidRPr="00747CF5">
        <w:rPr>
          <w:rFonts w:ascii="Times New Roman" w:hAnsi="Times New Roman" w:cs="Times New Roman"/>
          <w:color w:val="000000" w:themeColor="text1"/>
        </w:rPr>
        <w:t>: El sistema debe proporcionar mensajes de error claros y comprensibles en caso de fallos.</w:t>
      </w:r>
    </w:p>
    <w:p w:rsidRPr="00747CF5" w:rsidR="00747CF5" w:rsidP="001F1F07" w:rsidRDefault="00747CF5" w14:paraId="4E095956" w14:textId="77777777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8</w:t>
      </w:r>
      <w:r w:rsidRPr="00747CF5">
        <w:rPr>
          <w:rFonts w:ascii="Times New Roman" w:hAnsi="Times New Roman" w:cs="Times New Roman"/>
          <w:color w:val="000000" w:themeColor="text1"/>
        </w:rPr>
        <w:t>: El sistema debe ser accesible para usuarios con discapacidades visuales, incluyendo opciones de aumento de tamaño de letra y contraste.</w:t>
      </w:r>
    </w:p>
    <w:p w:rsidRPr="00747CF5" w:rsidR="00747CF5" w:rsidP="00747CF5" w:rsidRDefault="00337496" w14:paraId="57B50FC2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DFA827C">
          <v:rect id="_x0000_i1028" style="width:0;height:.75pt" o:hr="t" o:hrstd="t" o:hrnoshade="t" o:hralign="center" fillcolor="#404040" stroked="f"/>
        </w:pict>
      </w:r>
    </w:p>
    <w:p w:rsidRPr="00D43491" w:rsidR="00747CF5" w:rsidP="0099497F" w:rsidRDefault="00747CF5" w14:paraId="582A654F" w14:textId="0913A310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Seguridad</w:t>
      </w:r>
    </w:p>
    <w:p w:rsidRPr="00747CF5" w:rsidR="00747CF5" w:rsidP="001F1F07" w:rsidRDefault="00747CF5" w14:paraId="6D7D6DC0" w14:textId="77777777">
      <w:pPr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19</w:t>
      </w:r>
      <w:r w:rsidRPr="00747CF5">
        <w:rPr>
          <w:rFonts w:ascii="Times New Roman" w:hAnsi="Times New Roman" w:cs="Times New Roman"/>
          <w:color w:val="000000" w:themeColor="text1"/>
        </w:rPr>
        <w:t>: El sistema debe garantizar la confidencialidad de los datos de los pacientes y terapeutas mediante el uso de cifrado de datos.</w:t>
      </w:r>
    </w:p>
    <w:p w:rsidRPr="00747CF5" w:rsidR="00747CF5" w:rsidP="001F1F07" w:rsidRDefault="00747CF5" w14:paraId="7FE847B9" w14:textId="77777777">
      <w:pPr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lastRenderedPageBreak/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0</w:t>
      </w:r>
      <w:r w:rsidRPr="00747CF5">
        <w:rPr>
          <w:rFonts w:ascii="Times New Roman" w:hAnsi="Times New Roman" w:cs="Times New Roman"/>
          <w:color w:val="000000" w:themeColor="text1"/>
        </w:rPr>
        <w:t>: El sistema debe implementar autenticación de dos factores para el acceso de los terapeutas.</w:t>
      </w:r>
    </w:p>
    <w:p w:rsidRPr="00747CF5" w:rsidR="00747CF5" w:rsidP="001F1F07" w:rsidRDefault="00747CF5" w14:paraId="0D14707B" w14:textId="77777777">
      <w:pPr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1</w:t>
      </w:r>
      <w:r w:rsidRPr="00747CF5">
        <w:rPr>
          <w:rFonts w:ascii="Times New Roman" w:hAnsi="Times New Roman" w:cs="Times New Roman"/>
          <w:color w:val="000000" w:themeColor="text1"/>
        </w:rPr>
        <w:t>: El sistema debe registrar y monitorear todos los accesos no autorizados.</w:t>
      </w:r>
    </w:p>
    <w:p w:rsidRPr="00747CF5" w:rsidR="00747CF5" w:rsidP="00747CF5" w:rsidRDefault="00337496" w14:paraId="642BE44A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6E6CABCE">
          <v:rect id="_x0000_i1029" style="width:0;height:.75pt" o:hr="t" o:hrstd="t" o:hrnoshade="t" o:hralign="center" fillcolor="#404040" stroked="f"/>
        </w:pict>
      </w:r>
    </w:p>
    <w:p w:rsidRPr="00D43491" w:rsidR="00747CF5" w:rsidP="0099497F" w:rsidRDefault="00747CF5" w14:paraId="02E1E146" w14:textId="51634007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Mantenibilidad</w:t>
      </w:r>
    </w:p>
    <w:p w:rsidRPr="00747CF5" w:rsidR="00747CF5" w:rsidP="001F1F07" w:rsidRDefault="00747CF5" w14:paraId="2E8BED9B" w14:textId="77777777">
      <w:pPr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2</w:t>
      </w:r>
      <w:r w:rsidRPr="00747CF5">
        <w:rPr>
          <w:rFonts w:ascii="Times New Roman" w:hAnsi="Times New Roman" w:cs="Times New Roman"/>
          <w:color w:val="000000" w:themeColor="text1"/>
        </w:rPr>
        <w:t>: El sistema debe ser modular, permitiendo la fácil adición de nuevas funcionalidades en el futuro.</w:t>
      </w:r>
    </w:p>
    <w:p w:rsidRPr="00747CF5" w:rsidR="00747CF5" w:rsidP="001F1F07" w:rsidRDefault="00747CF5" w14:paraId="49272F79" w14:textId="77777777">
      <w:pPr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3</w:t>
      </w:r>
      <w:r w:rsidRPr="00747CF5">
        <w:rPr>
          <w:rFonts w:ascii="Times New Roman" w:hAnsi="Times New Roman" w:cs="Times New Roman"/>
          <w:color w:val="000000" w:themeColor="text1"/>
        </w:rPr>
        <w:t>: El código fuente debe estar documentado y seguir estándares de codificación para facilitar su mantenimiento.</w:t>
      </w:r>
    </w:p>
    <w:p w:rsidRPr="00747CF5" w:rsidR="00747CF5" w:rsidP="00747CF5" w:rsidRDefault="00337496" w14:paraId="7F550F78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5A07F917">
          <v:rect id="_x0000_i1030" style="width:0;height:.75pt" o:hr="t" o:hrstd="t" o:hrnoshade="t" o:hralign="center" fillcolor="#404040" stroked="f"/>
        </w:pict>
      </w:r>
    </w:p>
    <w:p w:rsidRPr="00D43491" w:rsidR="00747CF5" w:rsidP="0099497F" w:rsidRDefault="00747CF5" w14:paraId="7D3F589D" w14:textId="0FB353C3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querimientos de Portabilidad</w:t>
      </w:r>
    </w:p>
    <w:p w:rsidRPr="00747CF5" w:rsidR="00747CF5" w:rsidP="001F1F07" w:rsidRDefault="00747CF5" w14:paraId="02378024" w14:textId="77777777">
      <w:pPr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4</w:t>
      </w:r>
      <w:r w:rsidRPr="00747CF5">
        <w:rPr>
          <w:rFonts w:ascii="Times New Roman" w:hAnsi="Times New Roman" w:cs="Times New Roman"/>
          <w:color w:val="000000" w:themeColor="text1"/>
        </w:rPr>
        <w:t>: El sistema debe ser capaz de ejecutarse en diferentes entornos de hardware y software sin necesidad de modificaciones significativas.</w:t>
      </w:r>
    </w:p>
    <w:p w:rsidRPr="00747CF5" w:rsidR="00747CF5" w:rsidP="001F1F07" w:rsidRDefault="00747CF5" w14:paraId="263B975B" w14:textId="77777777">
      <w:pPr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5</w:t>
      </w:r>
      <w:r w:rsidRPr="00747CF5">
        <w:rPr>
          <w:rFonts w:ascii="Times New Roman" w:hAnsi="Times New Roman" w:cs="Times New Roman"/>
          <w:color w:val="000000" w:themeColor="text1"/>
        </w:rPr>
        <w:t>: El sistema debe ser compatible con servidores basados en Linux y Windows.</w:t>
      </w:r>
    </w:p>
    <w:p w:rsidRPr="00747CF5" w:rsidR="00747CF5" w:rsidP="00747CF5" w:rsidRDefault="00337496" w14:paraId="572A5354" w14:textId="777777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pict w14:anchorId="7EEBDFE9">
          <v:rect id="_x0000_i1031" style="width:0;height:.75pt" o:hr="t" o:hrstd="t" o:hrnoshade="t" o:hralign="center" fillcolor="#404040" stroked="f"/>
        </w:pict>
      </w:r>
    </w:p>
    <w:p w:rsidRPr="00D43491" w:rsidR="00747CF5" w:rsidP="0099497F" w:rsidRDefault="00747CF5" w14:paraId="0DCBA31F" w14:textId="6DA1169C">
      <w:pPr>
        <w:pStyle w:val="Ttulo2"/>
        <w:rPr>
          <w:rFonts w:ascii="Times New Roman" w:hAnsi="Times New Roman" w:cs="Times New Roman"/>
          <w:color w:val="000000" w:themeColor="text1"/>
        </w:rPr>
      </w:pPr>
      <w:r w:rsidRPr="00D43491">
        <w:rPr>
          <w:rFonts w:ascii="Times New Roman" w:hAnsi="Times New Roman" w:cs="Times New Roman"/>
          <w:color w:val="000000" w:themeColor="text1"/>
        </w:rPr>
        <w:t>Restricciones de Diseño y Construcción</w:t>
      </w:r>
    </w:p>
    <w:p w:rsidRPr="00747CF5" w:rsidR="00747CF5" w:rsidP="001F1F07" w:rsidRDefault="00747CF5" w14:paraId="583D9B6D" w14:textId="77777777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6</w:t>
      </w:r>
      <w:r w:rsidRPr="00747CF5">
        <w:rPr>
          <w:rFonts w:ascii="Times New Roman" w:hAnsi="Times New Roman" w:cs="Times New Roman"/>
          <w:color w:val="000000" w:themeColor="text1"/>
        </w:rPr>
        <w:t>: El sistema debe cumplir con las normativas de protección de datos personales (por ejemplo, GDPR).</w:t>
      </w:r>
    </w:p>
    <w:p w:rsidRPr="00747CF5" w:rsidR="00747CF5" w:rsidP="001F1F07" w:rsidRDefault="00747CF5" w14:paraId="4E808328" w14:textId="77777777">
      <w:pPr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747CF5">
        <w:rPr>
          <w:rFonts w:ascii="Times New Roman" w:hAnsi="Times New Roman" w:cs="Times New Roman"/>
          <w:b/>
          <w:bCs/>
          <w:color w:val="000000" w:themeColor="text1"/>
        </w:rPr>
        <w:t>Req</w:t>
      </w:r>
      <w:proofErr w:type="spellEnd"/>
      <w:r w:rsidRPr="00747CF5">
        <w:rPr>
          <w:rFonts w:ascii="Times New Roman" w:hAnsi="Times New Roman" w:cs="Times New Roman"/>
          <w:b/>
          <w:bCs/>
          <w:color w:val="000000" w:themeColor="text1"/>
        </w:rPr>
        <w:t>. #27</w:t>
      </w:r>
      <w:r w:rsidRPr="00747CF5">
        <w:rPr>
          <w:rFonts w:ascii="Times New Roman" w:hAnsi="Times New Roman" w:cs="Times New Roman"/>
          <w:color w:val="000000" w:themeColor="text1"/>
        </w:rPr>
        <w:t>: El sistema debe ser desarrollado utilizando tecnologías de código abierto para reducir costos de licencias.</w:t>
      </w:r>
    </w:p>
    <w:p w:rsidRPr="00D43491" w:rsidR="00747CF5" w:rsidP="00747CF5" w:rsidRDefault="00747CF5" w14:paraId="5731DFFC" w14:textId="77777777">
      <w:pPr>
        <w:rPr>
          <w:rFonts w:ascii="Times New Roman" w:hAnsi="Times New Roman" w:cs="Times New Roman"/>
          <w:color w:val="000000" w:themeColor="text1"/>
        </w:rPr>
      </w:pPr>
    </w:p>
    <w:p w:rsidRPr="00D43491" w:rsidR="00B96F40" w:rsidP="003E09A3" w:rsidRDefault="003E09A3" w14:paraId="1A631493" w14:textId="7A243162">
      <w:pPr>
        <w:pStyle w:val="Ttulo1"/>
        <w:rPr>
          <w:color w:val="000000" w:themeColor="text1"/>
        </w:rPr>
      </w:pPr>
      <w:r w:rsidRPr="00D43491">
        <w:rPr>
          <w:color w:val="000000" w:themeColor="text1"/>
        </w:rPr>
        <w:t>Estados de los Requerimientos</w:t>
      </w:r>
    </w:p>
    <w:p w:rsidRPr="00C9427F" w:rsidR="00C9427F" w:rsidP="00C9427F" w:rsidRDefault="00C9427F" w14:paraId="08BA484A" w14:textId="77777777">
      <w:pPr>
        <w:rPr>
          <w:rFonts w:ascii="Times New Roman" w:hAnsi="Times New Roman" w:cs="Times New Roman"/>
          <w:color w:val="000000" w:themeColor="text1"/>
        </w:rPr>
      </w:pPr>
      <w:r w:rsidRPr="00C9427F">
        <w:rPr>
          <w:rFonts w:ascii="Times New Roman" w:hAnsi="Times New Roman" w:cs="Times New Roman"/>
          <w:color w:val="000000" w:themeColor="text1"/>
        </w:rPr>
        <w:t>Cada requerimiento ha sido identificado con un número único (</w:t>
      </w:r>
      <w:proofErr w:type="spellStart"/>
      <w:r w:rsidRPr="00C9427F">
        <w:rPr>
          <w:rFonts w:ascii="Times New Roman" w:hAnsi="Times New Roman" w:cs="Times New Roman"/>
          <w:color w:val="000000" w:themeColor="text1"/>
        </w:rPr>
        <w:t>Req</w:t>
      </w:r>
      <w:proofErr w:type="spellEnd"/>
      <w:r w:rsidRPr="00C9427F">
        <w:rPr>
          <w:rFonts w:ascii="Times New Roman" w:hAnsi="Times New Roman" w:cs="Times New Roman"/>
          <w:color w:val="000000" w:themeColor="text1"/>
        </w:rPr>
        <w:t>. #XX) y se encuentra en uno de los siguientes estados:</w:t>
      </w:r>
    </w:p>
    <w:p w:rsidRPr="00C9427F" w:rsidR="00C9427F" w:rsidP="001F1F07" w:rsidRDefault="00C9427F" w14:paraId="6D73EFF5" w14:textId="77777777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C9427F">
        <w:rPr>
          <w:rFonts w:ascii="Times New Roman" w:hAnsi="Times New Roman" w:cs="Times New Roman"/>
          <w:b/>
          <w:bCs/>
          <w:color w:val="000000" w:themeColor="text1"/>
        </w:rPr>
        <w:t>Verificado</w:t>
      </w:r>
      <w:r w:rsidRPr="00C9427F">
        <w:rPr>
          <w:rFonts w:ascii="Times New Roman" w:hAnsi="Times New Roman" w:cs="Times New Roman"/>
          <w:color w:val="000000" w:themeColor="text1"/>
        </w:rPr>
        <w:t>: El requerimiento ha sido implementado y probado.</w:t>
      </w:r>
    </w:p>
    <w:p w:rsidRPr="00C9427F" w:rsidR="00C9427F" w:rsidP="001F1F07" w:rsidRDefault="00C9427F" w14:paraId="13C9893C" w14:textId="77777777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C9427F">
        <w:rPr>
          <w:rFonts w:ascii="Times New Roman" w:hAnsi="Times New Roman" w:cs="Times New Roman"/>
          <w:b/>
          <w:bCs/>
          <w:color w:val="000000" w:themeColor="text1"/>
        </w:rPr>
        <w:t>Validado</w:t>
      </w:r>
      <w:r w:rsidRPr="00C9427F">
        <w:rPr>
          <w:rFonts w:ascii="Times New Roman" w:hAnsi="Times New Roman" w:cs="Times New Roman"/>
          <w:color w:val="000000" w:themeColor="text1"/>
        </w:rPr>
        <w:t>: El requerimiento ha sido validado con los usuarios finales.</w:t>
      </w:r>
    </w:p>
    <w:p w:rsidRPr="008E5E11" w:rsidR="00562AA7" w:rsidP="008E5E11" w:rsidRDefault="00C9427F" w14:paraId="1CB73B6F" w14:textId="067609C2">
      <w:pPr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9427F">
        <w:rPr>
          <w:rFonts w:ascii="Times New Roman" w:hAnsi="Times New Roman" w:cs="Times New Roman"/>
          <w:b/>
          <w:bCs/>
          <w:color w:val="000000" w:themeColor="text1"/>
        </w:rPr>
        <w:t>Baseline</w:t>
      </w:r>
      <w:proofErr w:type="spellEnd"/>
      <w:r w:rsidRPr="00C9427F">
        <w:rPr>
          <w:rFonts w:ascii="Times New Roman" w:hAnsi="Times New Roman" w:cs="Times New Roman"/>
          <w:color w:val="000000" w:themeColor="text1"/>
        </w:rPr>
        <w:t>: El requerimiento ha sido aprobado y forma parte de la línea base del proyecto.</w:t>
      </w:r>
    </w:p>
    <w:p w:rsidRPr="00D43491" w:rsidR="00D32600" w:rsidP="446F6722" w:rsidRDefault="00D32600" w14:paraId="036B47E9" w14:noSpellErr="1" w14:textId="2B0DE01D">
      <w:pPr>
        <w:pStyle w:val="Normal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lang w:val="es-ES"/>
        </w:rPr>
      </w:pPr>
    </w:p>
    <w:p w:rsidRPr="00BE0E73" w:rsidR="005B13F7" w:rsidP="00D32600" w:rsidRDefault="00EE7AAE" w14:paraId="75AE41E6" w14:textId="01A320D4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BE0E73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IAS</w:t>
      </w:r>
    </w:p>
    <w:p w:rsidRPr="00BE0E73" w:rsidR="00BE0E73" w:rsidP="00BE0E73" w:rsidRDefault="00BE0E73" w14:paraId="263DCF06" w14:textId="4EEFC780">
      <w:pPr>
        <w:pStyle w:val="Prrafodelista"/>
        <w:numPr>
          <w:ilvl w:val="0"/>
          <w:numId w:val="17"/>
        </w:numPr>
        <w:rPr>
          <w:rFonts w:ascii="Times New Roman" w:hAnsi="Times New Roman" w:cs="Times New Roman"/>
          <w:lang w:val="en-US"/>
        </w:rPr>
      </w:pPr>
      <w:r w:rsidRPr="00BE0E73">
        <w:rPr>
          <w:rFonts w:ascii="Times New Roman" w:hAnsi="Times New Roman" w:cs="Times New Roman"/>
          <w:lang w:val="en-US"/>
        </w:rPr>
        <w:t>International Organization for Standardization, ISO/IEC 29110-5-1-2:2024 - Software Engineering — Lifecycle Profiles for Very Small Entities (VSEs) Part 5-1-2: Management and Engineering Guide: Generic Profile Group: Entry Profile. ISO, 2024.</w:t>
      </w:r>
    </w:p>
    <w:p w:rsidRPr="00BE0E73" w:rsidR="00BE0E73" w:rsidP="00BE0E73" w:rsidRDefault="00BE0E73" w14:paraId="2C3BF126" w14:textId="1BA98A8C">
      <w:pPr>
        <w:pStyle w:val="Prrafodelista"/>
        <w:numPr>
          <w:ilvl w:val="0"/>
          <w:numId w:val="17"/>
        </w:numPr>
        <w:rPr>
          <w:rFonts w:ascii="Times New Roman" w:hAnsi="Times New Roman" w:cs="Times New Roman"/>
          <w:lang w:val="en-US"/>
        </w:rPr>
      </w:pPr>
      <w:r w:rsidRPr="00BE0E73">
        <w:rPr>
          <w:rFonts w:ascii="Times New Roman" w:hAnsi="Times New Roman" w:cs="Times New Roman"/>
          <w:lang w:val="en-US"/>
        </w:rPr>
        <w:t xml:space="preserve">European Parliament and Council of the European Union, Regulation (EU) 2016/679 of the European Parliament and of the Council of 27 April 2016 on the Protection of Natural Persons </w:t>
      </w:r>
      <w:proofErr w:type="gramStart"/>
      <w:r w:rsidRPr="00BE0E73">
        <w:rPr>
          <w:rFonts w:ascii="Times New Roman" w:hAnsi="Times New Roman" w:cs="Times New Roman"/>
          <w:lang w:val="en-US"/>
        </w:rPr>
        <w:t>with Regard to</w:t>
      </w:r>
      <w:proofErr w:type="gramEnd"/>
      <w:r w:rsidRPr="00BE0E73">
        <w:rPr>
          <w:rFonts w:ascii="Times New Roman" w:hAnsi="Times New Roman" w:cs="Times New Roman"/>
          <w:lang w:val="en-US"/>
        </w:rPr>
        <w:t xml:space="preserve"> the Processing of Personal Data and on the Free Movement of Such Data (General Data Protection Regulation, GDPR). Official Journal of the European Union, Apr. 27, 2016.</w:t>
      </w:r>
    </w:p>
    <w:p w:rsidRPr="00BE0E73" w:rsidR="00D43491" w:rsidP="00D32600" w:rsidRDefault="00D43491" w14:paraId="4DCD95B1" w14:textId="77777777">
      <w:pPr>
        <w:spacing w:after="0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p w:rsidRPr="00BE0E73" w:rsidR="00EB44A8" w:rsidP="00EE7AAE" w:rsidRDefault="00EB44A8" w14:paraId="0DE69602" w14:textId="77777777">
      <w:pPr>
        <w:spacing w:after="0"/>
        <w:jc w:val="both"/>
        <w:rPr>
          <w:rFonts w:ascii="Times New Roman" w:hAnsi="Times New Roman" w:cs="Times New Roman"/>
          <w:color w:val="000000" w:themeColor="text1"/>
          <w:lang w:val="en-US"/>
        </w:rPr>
      </w:pPr>
    </w:p>
    <w:bookmarkEnd w:id="0"/>
    <w:p w:rsidRPr="00BE0E73" w:rsidR="249D7156" w:rsidP="249D7156" w:rsidRDefault="249D7156" w14:paraId="7BB79AE6" w14:textId="0DBBA9BA">
      <w:pPr>
        <w:spacing w:after="0" w:line="240" w:lineRule="auto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:lang w:val="en-US"/>
        </w:rPr>
      </w:pPr>
    </w:p>
    <w:sectPr w:rsidRPr="00BE0E73" w:rsidR="249D7156">
      <w:headerReference w:type="default" r:id="rId8"/>
      <w:footerReference w:type="default" r:id="rId9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643D4" w:rsidP="000B232F" w:rsidRDefault="00B643D4" w14:paraId="1B96DA76" w14:textId="77777777">
      <w:pPr>
        <w:spacing w:after="0" w:line="240" w:lineRule="auto"/>
      </w:pPr>
      <w:r>
        <w:separator/>
      </w:r>
    </w:p>
  </w:endnote>
  <w:endnote w:type="continuationSeparator" w:id="0">
    <w:p w:rsidR="00B643D4" w:rsidP="000B232F" w:rsidRDefault="00B643D4" w14:paraId="29B8FB9D" w14:textId="77777777">
      <w:pPr>
        <w:spacing w:after="0" w:line="240" w:lineRule="auto"/>
      </w:pPr>
      <w:r>
        <w:continuationSeparator/>
      </w:r>
    </w:p>
  </w:endnote>
  <w:endnote w:type="continuationNotice" w:id="1">
    <w:p w:rsidR="00B643D4" w:rsidRDefault="00B643D4" w14:paraId="70E1B33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3BD78B30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C3B92" w:rsidR="00BC3B92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643D4" w:rsidP="000B232F" w:rsidRDefault="00B643D4" w14:paraId="6331F70D" w14:textId="77777777">
      <w:pPr>
        <w:spacing w:after="0" w:line="240" w:lineRule="auto"/>
      </w:pPr>
      <w:r>
        <w:separator/>
      </w:r>
    </w:p>
  </w:footnote>
  <w:footnote w:type="continuationSeparator" w:id="0">
    <w:p w:rsidR="00B643D4" w:rsidP="000B232F" w:rsidRDefault="00B643D4" w14:paraId="333D7002" w14:textId="77777777">
      <w:pPr>
        <w:spacing w:after="0" w:line="240" w:lineRule="auto"/>
      </w:pPr>
      <w:r>
        <w:continuationSeparator/>
      </w:r>
    </w:p>
  </w:footnote>
  <w:footnote w:type="continuationNotice" w:id="1">
    <w:p w:rsidR="00B643D4" w:rsidRDefault="00B643D4" w14:paraId="0727451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E7AAE" w:rsidP="00DD3B78" w:rsidRDefault="00EE7AAE" w14:paraId="3EAF2C43" w14:textId="305E0076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5024353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>
                <v:fill type="frame" o:title="" recolor="t" rotate="t" r:id="rId4"/>
              </v:rect>
            </v:group>
          </w:pict>
        </mc:Fallback>
      </mc:AlternateContent>
    </w:r>
  </w:p>
  <w:p w:rsidR="004B4333" w:rsidP="00CD6B72" w:rsidRDefault="00CD6B72" w14:paraId="3428BA14" w14:textId="793BBB1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Pr="00EE7AAE" w:rsidR="00EE7AAE">
      <w:rPr>
        <w:rFonts w:ascii="Verdana" w:hAnsi="Verdana"/>
        <w:b/>
        <w:noProof/>
        <w:sz w:val="20"/>
        <w:lang w:eastAsia="es-EC"/>
      </w:rPr>
      <w:t>DE SOFTWARE</w:t>
    </w:r>
  </w:p>
  <w:p w:rsidR="00DD3B78" w:rsidP="00CD6B72" w:rsidRDefault="00DD3B78" w14:paraId="03869BF6" w14:textId="1E081A6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:rsidRPr="007D167E" w:rsidR="007D167E" w:rsidP="007D167E" w:rsidRDefault="007D167E" w14:paraId="193A4191" w14:textId="1B62C9B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32499"/>
    <w:multiLevelType w:val="hybridMultilevel"/>
    <w:tmpl w:val="B6068E4E"/>
    <w:lvl w:ilvl="0" w:tplc="A88EDF1C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315F3"/>
    <w:multiLevelType w:val="multilevel"/>
    <w:tmpl w:val="82B01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61147DE"/>
    <w:multiLevelType w:val="multilevel"/>
    <w:tmpl w:val="87E4C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313E6055"/>
    <w:multiLevelType w:val="multilevel"/>
    <w:tmpl w:val="ED6E4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397618E"/>
    <w:multiLevelType w:val="multilevel"/>
    <w:tmpl w:val="82F68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40426942"/>
    <w:multiLevelType w:val="multilevel"/>
    <w:tmpl w:val="C6D8E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450E6C0D"/>
    <w:multiLevelType w:val="multilevel"/>
    <w:tmpl w:val="0058A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45C132AD"/>
    <w:multiLevelType w:val="multilevel"/>
    <w:tmpl w:val="B6C42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F85BD8"/>
    <w:multiLevelType w:val="multilevel"/>
    <w:tmpl w:val="93001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53FF1333"/>
    <w:multiLevelType w:val="multilevel"/>
    <w:tmpl w:val="72000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59C46C0C"/>
    <w:multiLevelType w:val="multilevel"/>
    <w:tmpl w:val="9BD2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59D05785"/>
    <w:multiLevelType w:val="hybridMultilevel"/>
    <w:tmpl w:val="85B05A4C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170F55"/>
    <w:multiLevelType w:val="multilevel"/>
    <w:tmpl w:val="CCCC4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47077FB"/>
    <w:multiLevelType w:val="multilevel"/>
    <w:tmpl w:val="49D2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66D265A2"/>
    <w:multiLevelType w:val="multilevel"/>
    <w:tmpl w:val="6D90C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72C706C9"/>
    <w:multiLevelType w:val="multilevel"/>
    <w:tmpl w:val="163C5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79796FEB"/>
    <w:multiLevelType w:val="multilevel"/>
    <w:tmpl w:val="B5807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796369847">
    <w:abstractNumId w:val="0"/>
  </w:num>
  <w:num w:numId="2" w16cid:durableId="1773547077">
    <w:abstractNumId w:val="7"/>
  </w:num>
  <w:num w:numId="3" w16cid:durableId="1368681740">
    <w:abstractNumId w:val="15"/>
  </w:num>
  <w:num w:numId="4" w16cid:durableId="1630476374">
    <w:abstractNumId w:val="3"/>
  </w:num>
  <w:num w:numId="5" w16cid:durableId="1388525630">
    <w:abstractNumId w:val="12"/>
  </w:num>
  <w:num w:numId="6" w16cid:durableId="1985042935">
    <w:abstractNumId w:val="13"/>
  </w:num>
  <w:num w:numId="7" w16cid:durableId="1664502797">
    <w:abstractNumId w:val="1"/>
  </w:num>
  <w:num w:numId="8" w16cid:durableId="1584798703">
    <w:abstractNumId w:val="14"/>
  </w:num>
  <w:num w:numId="9" w16cid:durableId="1233276442">
    <w:abstractNumId w:val="6"/>
  </w:num>
  <w:num w:numId="10" w16cid:durableId="1656370944">
    <w:abstractNumId w:val="16"/>
  </w:num>
  <w:num w:numId="11" w16cid:durableId="612786263">
    <w:abstractNumId w:val="4"/>
  </w:num>
  <w:num w:numId="12" w16cid:durableId="101267243">
    <w:abstractNumId w:val="9"/>
  </w:num>
  <w:num w:numId="13" w16cid:durableId="1257204049">
    <w:abstractNumId w:val="8"/>
  </w:num>
  <w:num w:numId="14" w16cid:durableId="1594242728">
    <w:abstractNumId w:val="2"/>
  </w:num>
  <w:num w:numId="15" w16cid:durableId="1411342960">
    <w:abstractNumId w:val="5"/>
  </w:num>
  <w:num w:numId="16" w16cid:durableId="1712145561">
    <w:abstractNumId w:val="10"/>
  </w:num>
  <w:num w:numId="17" w16cid:durableId="1822966256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5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3478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0938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2B1"/>
    <w:rsid w:val="00106851"/>
    <w:rsid w:val="00107BA5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42049"/>
    <w:rsid w:val="00142A8C"/>
    <w:rsid w:val="00145F2B"/>
    <w:rsid w:val="00151DD4"/>
    <w:rsid w:val="001540DD"/>
    <w:rsid w:val="00154C05"/>
    <w:rsid w:val="001575D3"/>
    <w:rsid w:val="00161EAC"/>
    <w:rsid w:val="0016287C"/>
    <w:rsid w:val="00162BD7"/>
    <w:rsid w:val="00163E23"/>
    <w:rsid w:val="00164ADB"/>
    <w:rsid w:val="001700B0"/>
    <w:rsid w:val="0017106E"/>
    <w:rsid w:val="00173547"/>
    <w:rsid w:val="00182F3F"/>
    <w:rsid w:val="00183296"/>
    <w:rsid w:val="00184EBD"/>
    <w:rsid w:val="001854C2"/>
    <w:rsid w:val="00187E85"/>
    <w:rsid w:val="00190974"/>
    <w:rsid w:val="00191E97"/>
    <w:rsid w:val="001945FB"/>
    <w:rsid w:val="00196958"/>
    <w:rsid w:val="001A5BD3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2D3B"/>
    <w:rsid w:val="001E130A"/>
    <w:rsid w:val="001E3AF8"/>
    <w:rsid w:val="001E745E"/>
    <w:rsid w:val="001E7B0B"/>
    <w:rsid w:val="001F1F07"/>
    <w:rsid w:val="001F3908"/>
    <w:rsid w:val="001F5B07"/>
    <w:rsid w:val="0020101B"/>
    <w:rsid w:val="0020106C"/>
    <w:rsid w:val="00202602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47EEC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321F"/>
    <w:rsid w:val="0028734A"/>
    <w:rsid w:val="00287BAE"/>
    <w:rsid w:val="00294C74"/>
    <w:rsid w:val="00296897"/>
    <w:rsid w:val="00296DB9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0694"/>
    <w:rsid w:val="002E1835"/>
    <w:rsid w:val="002E1F1C"/>
    <w:rsid w:val="002E2A84"/>
    <w:rsid w:val="002E2D2C"/>
    <w:rsid w:val="002F7732"/>
    <w:rsid w:val="002F7748"/>
    <w:rsid w:val="003054DF"/>
    <w:rsid w:val="00306104"/>
    <w:rsid w:val="00307708"/>
    <w:rsid w:val="00310692"/>
    <w:rsid w:val="0032260C"/>
    <w:rsid w:val="003265D1"/>
    <w:rsid w:val="00330110"/>
    <w:rsid w:val="00332256"/>
    <w:rsid w:val="003349A3"/>
    <w:rsid w:val="00334A79"/>
    <w:rsid w:val="00337185"/>
    <w:rsid w:val="00337496"/>
    <w:rsid w:val="0034176A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4EE4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9A3"/>
    <w:rsid w:val="003E0F80"/>
    <w:rsid w:val="003E16A5"/>
    <w:rsid w:val="003F1ADD"/>
    <w:rsid w:val="003F31E0"/>
    <w:rsid w:val="003F3721"/>
    <w:rsid w:val="003F3E6E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1E56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3C1"/>
    <w:rsid w:val="004C479A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706C9"/>
    <w:rsid w:val="0057128E"/>
    <w:rsid w:val="0057143E"/>
    <w:rsid w:val="00577A2F"/>
    <w:rsid w:val="005871BE"/>
    <w:rsid w:val="005901A7"/>
    <w:rsid w:val="005A02B8"/>
    <w:rsid w:val="005A4E13"/>
    <w:rsid w:val="005A640C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09"/>
    <w:rsid w:val="006303B4"/>
    <w:rsid w:val="00633CA7"/>
    <w:rsid w:val="0064103F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4D38"/>
    <w:rsid w:val="00667DCB"/>
    <w:rsid w:val="00671760"/>
    <w:rsid w:val="0067494A"/>
    <w:rsid w:val="00674AFF"/>
    <w:rsid w:val="0068326B"/>
    <w:rsid w:val="00685423"/>
    <w:rsid w:val="00693727"/>
    <w:rsid w:val="0069388F"/>
    <w:rsid w:val="00694A0B"/>
    <w:rsid w:val="006A1F4B"/>
    <w:rsid w:val="006A2740"/>
    <w:rsid w:val="006A302C"/>
    <w:rsid w:val="006A308D"/>
    <w:rsid w:val="006A3727"/>
    <w:rsid w:val="006B2A09"/>
    <w:rsid w:val="006B41A3"/>
    <w:rsid w:val="006C3BC1"/>
    <w:rsid w:val="006C7008"/>
    <w:rsid w:val="006D079F"/>
    <w:rsid w:val="006D6576"/>
    <w:rsid w:val="006E1B63"/>
    <w:rsid w:val="006E7C58"/>
    <w:rsid w:val="006F0165"/>
    <w:rsid w:val="006F15CA"/>
    <w:rsid w:val="006F5C65"/>
    <w:rsid w:val="0070395E"/>
    <w:rsid w:val="00710DE2"/>
    <w:rsid w:val="00723708"/>
    <w:rsid w:val="00723E1C"/>
    <w:rsid w:val="00725861"/>
    <w:rsid w:val="00725C96"/>
    <w:rsid w:val="00725CF3"/>
    <w:rsid w:val="007278BF"/>
    <w:rsid w:val="00732690"/>
    <w:rsid w:val="00732B5D"/>
    <w:rsid w:val="0073654E"/>
    <w:rsid w:val="007372C3"/>
    <w:rsid w:val="00743991"/>
    <w:rsid w:val="00744531"/>
    <w:rsid w:val="00747CF5"/>
    <w:rsid w:val="007522B0"/>
    <w:rsid w:val="00754937"/>
    <w:rsid w:val="00755DF7"/>
    <w:rsid w:val="00761377"/>
    <w:rsid w:val="007627FF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5DD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7F6977"/>
    <w:rsid w:val="008001CC"/>
    <w:rsid w:val="00800651"/>
    <w:rsid w:val="00800F0A"/>
    <w:rsid w:val="0080155F"/>
    <w:rsid w:val="00806219"/>
    <w:rsid w:val="0080644D"/>
    <w:rsid w:val="008075DE"/>
    <w:rsid w:val="00807E6C"/>
    <w:rsid w:val="008225E6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1AD"/>
    <w:rsid w:val="00872DC6"/>
    <w:rsid w:val="00874830"/>
    <w:rsid w:val="00874A90"/>
    <w:rsid w:val="00877314"/>
    <w:rsid w:val="00877881"/>
    <w:rsid w:val="00877B59"/>
    <w:rsid w:val="00880435"/>
    <w:rsid w:val="0088401B"/>
    <w:rsid w:val="008840EB"/>
    <w:rsid w:val="008916DF"/>
    <w:rsid w:val="00891E39"/>
    <w:rsid w:val="008A12E3"/>
    <w:rsid w:val="008A1B02"/>
    <w:rsid w:val="008A445E"/>
    <w:rsid w:val="008A749C"/>
    <w:rsid w:val="008B0578"/>
    <w:rsid w:val="008B2385"/>
    <w:rsid w:val="008B60BF"/>
    <w:rsid w:val="008C4035"/>
    <w:rsid w:val="008C45EE"/>
    <w:rsid w:val="008C4C3E"/>
    <w:rsid w:val="008D21F8"/>
    <w:rsid w:val="008D4441"/>
    <w:rsid w:val="008D4FC9"/>
    <w:rsid w:val="008E5E11"/>
    <w:rsid w:val="008E6B93"/>
    <w:rsid w:val="008F3D1A"/>
    <w:rsid w:val="008F5307"/>
    <w:rsid w:val="008F5F08"/>
    <w:rsid w:val="008F62D3"/>
    <w:rsid w:val="00900B1E"/>
    <w:rsid w:val="009013AD"/>
    <w:rsid w:val="00901C89"/>
    <w:rsid w:val="00902597"/>
    <w:rsid w:val="00902B20"/>
    <w:rsid w:val="0090518E"/>
    <w:rsid w:val="00912071"/>
    <w:rsid w:val="00912779"/>
    <w:rsid w:val="00912B42"/>
    <w:rsid w:val="00912C7A"/>
    <w:rsid w:val="00916338"/>
    <w:rsid w:val="00917499"/>
    <w:rsid w:val="0092410F"/>
    <w:rsid w:val="00927A40"/>
    <w:rsid w:val="009309DF"/>
    <w:rsid w:val="00932111"/>
    <w:rsid w:val="00935138"/>
    <w:rsid w:val="00935C38"/>
    <w:rsid w:val="00937520"/>
    <w:rsid w:val="00940B73"/>
    <w:rsid w:val="00942954"/>
    <w:rsid w:val="00943E64"/>
    <w:rsid w:val="0094742C"/>
    <w:rsid w:val="00947FAA"/>
    <w:rsid w:val="0096447A"/>
    <w:rsid w:val="009656F3"/>
    <w:rsid w:val="00966A45"/>
    <w:rsid w:val="00967460"/>
    <w:rsid w:val="009711D5"/>
    <w:rsid w:val="0097133C"/>
    <w:rsid w:val="00982978"/>
    <w:rsid w:val="00984020"/>
    <w:rsid w:val="00986681"/>
    <w:rsid w:val="009910E7"/>
    <w:rsid w:val="00992DDB"/>
    <w:rsid w:val="00993979"/>
    <w:rsid w:val="0099497F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5986"/>
    <w:rsid w:val="00A06480"/>
    <w:rsid w:val="00A068F7"/>
    <w:rsid w:val="00A1022E"/>
    <w:rsid w:val="00A12F75"/>
    <w:rsid w:val="00A13689"/>
    <w:rsid w:val="00A21131"/>
    <w:rsid w:val="00A251C5"/>
    <w:rsid w:val="00A2576D"/>
    <w:rsid w:val="00A27E7A"/>
    <w:rsid w:val="00A34C1B"/>
    <w:rsid w:val="00A45B8D"/>
    <w:rsid w:val="00A52A8E"/>
    <w:rsid w:val="00A5412B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6DEF"/>
    <w:rsid w:val="00AC7CE7"/>
    <w:rsid w:val="00AD1B10"/>
    <w:rsid w:val="00AD250F"/>
    <w:rsid w:val="00AD6371"/>
    <w:rsid w:val="00AD6A70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0825"/>
    <w:rsid w:val="00B32797"/>
    <w:rsid w:val="00B33073"/>
    <w:rsid w:val="00B36A74"/>
    <w:rsid w:val="00B41974"/>
    <w:rsid w:val="00B43849"/>
    <w:rsid w:val="00B50208"/>
    <w:rsid w:val="00B51718"/>
    <w:rsid w:val="00B543BB"/>
    <w:rsid w:val="00B56861"/>
    <w:rsid w:val="00B57645"/>
    <w:rsid w:val="00B6434F"/>
    <w:rsid w:val="00B643D4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A64"/>
    <w:rsid w:val="00B90B19"/>
    <w:rsid w:val="00B913AC"/>
    <w:rsid w:val="00B96F40"/>
    <w:rsid w:val="00BA1807"/>
    <w:rsid w:val="00BA41BA"/>
    <w:rsid w:val="00BA464C"/>
    <w:rsid w:val="00BA781C"/>
    <w:rsid w:val="00BA7B51"/>
    <w:rsid w:val="00BB3F67"/>
    <w:rsid w:val="00BB5F15"/>
    <w:rsid w:val="00BC233A"/>
    <w:rsid w:val="00BC27EF"/>
    <w:rsid w:val="00BC3B92"/>
    <w:rsid w:val="00BC68CB"/>
    <w:rsid w:val="00BD22AE"/>
    <w:rsid w:val="00BE02AD"/>
    <w:rsid w:val="00BE0324"/>
    <w:rsid w:val="00BE0E73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1600B"/>
    <w:rsid w:val="00C20C80"/>
    <w:rsid w:val="00C21500"/>
    <w:rsid w:val="00C23555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759C"/>
    <w:rsid w:val="00C61B46"/>
    <w:rsid w:val="00C61E43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427F"/>
    <w:rsid w:val="00C95873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11E3"/>
    <w:rsid w:val="00CB39DF"/>
    <w:rsid w:val="00CC0F8C"/>
    <w:rsid w:val="00CC4B3E"/>
    <w:rsid w:val="00CD57F9"/>
    <w:rsid w:val="00CD5836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5F9D"/>
    <w:rsid w:val="00CF6AEE"/>
    <w:rsid w:val="00D04C62"/>
    <w:rsid w:val="00D06B32"/>
    <w:rsid w:val="00D11626"/>
    <w:rsid w:val="00D11863"/>
    <w:rsid w:val="00D15D31"/>
    <w:rsid w:val="00D21A41"/>
    <w:rsid w:val="00D274EF"/>
    <w:rsid w:val="00D31451"/>
    <w:rsid w:val="00D31F2B"/>
    <w:rsid w:val="00D32276"/>
    <w:rsid w:val="00D32600"/>
    <w:rsid w:val="00D32785"/>
    <w:rsid w:val="00D33FC5"/>
    <w:rsid w:val="00D35308"/>
    <w:rsid w:val="00D37A1A"/>
    <w:rsid w:val="00D42B4D"/>
    <w:rsid w:val="00D43491"/>
    <w:rsid w:val="00D478D3"/>
    <w:rsid w:val="00D514FF"/>
    <w:rsid w:val="00D52580"/>
    <w:rsid w:val="00D5309E"/>
    <w:rsid w:val="00D54497"/>
    <w:rsid w:val="00D54784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5F61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65FF"/>
    <w:rsid w:val="00DC1E2E"/>
    <w:rsid w:val="00DD2EC3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26A8"/>
    <w:rsid w:val="00E13F12"/>
    <w:rsid w:val="00E22D6C"/>
    <w:rsid w:val="00E255DB"/>
    <w:rsid w:val="00E31365"/>
    <w:rsid w:val="00E47DE5"/>
    <w:rsid w:val="00E53DDB"/>
    <w:rsid w:val="00E5590D"/>
    <w:rsid w:val="00E55C8E"/>
    <w:rsid w:val="00E604D2"/>
    <w:rsid w:val="00E619BE"/>
    <w:rsid w:val="00E62B40"/>
    <w:rsid w:val="00E630BB"/>
    <w:rsid w:val="00E63B2A"/>
    <w:rsid w:val="00E643FA"/>
    <w:rsid w:val="00E70DD6"/>
    <w:rsid w:val="00E7582C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3B8B"/>
    <w:rsid w:val="00EC48F1"/>
    <w:rsid w:val="00EC559F"/>
    <w:rsid w:val="00ED1D39"/>
    <w:rsid w:val="00ED2AF8"/>
    <w:rsid w:val="00ED5EC5"/>
    <w:rsid w:val="00EE2682"/>
    <w:rsid w:val="00EE3223"/>
    <w:rsid w:val="00EE70D5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06063"/>
    <w:rsid w:val="00F15573"/>
    <w:rsid w:val="00F2160A"/>
    <w:rsid w:val="00F2504F"/>
    <w:rsid w:val="00F2546F"/>
    <w:rsid w:val="00F2576C"/>
    <w:rsid w:val="00F27A3D"/>
    <w:rsid w:val="00F308A3"/>
    <w:rsid w:val="00F333B5"/>
    <w:rsid w:val="00F33506"/>
    <w:rsid w:val="00F3484F"/>
    <w:rsid w:val="00F45AF5"/>
    <w:rsid w:val="00F5142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5C3E"/>
    <w:rsid w:val="00F93021"/>
    <w:rsid w:val="00F9446A"/>
    <w:rsid w:val="00F95A6F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3FCE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5"/>
    <w:rsid w:val="00FE7731"/>
    <w:rsid w:val="00FF1C71"/>
    <w:rsid w:val="00FF7A17"/>
    <w:rsid w:val="02CBCCCA"/>
    <w:rsid w:val="030A2B89"/>
    <w:rsid w:val="03E76513"/>
    <w:rsid w:val="096F7B1A"/>
    <w:rsid w:val="0B8CC435"/>
    <w:rsid w:val="0E3C5082"/>
    <w:rsid w:val="10B140C0"/>
    <w:rsid w:val="13C2784C"/>
    <w:rsid w:val="169F4D06"/>
    <w:rsid w:val="1EBF2C3B"/>
    <w:rsid w:val="1F35C220"/>
    <w:rsid w:val="1FFF0752"/>
    <w:rsid w:val="2199F372"/>
    <w:rsid w:val="249D7156"/>
    <w:rsid w:val="2D2A90D6"/>
    <w:rsid w:val="3027EBE2"/>
    <w:rsid w:val="341C121F"/>
    <w:rsid w:val="38236EFF"/>
    <w:rsid w:val="3B049BBF"/>
    <w:rsid w:val="3DDFB330"/>
    <w:rsid w:val="403115A8"/>
    <w:rsid w:val="405E5F3C"/>
    <w:rsid w:val="40E17276"/>
    <w:rsid w:val="43AF89DF"/>
    <w:rsid w:val="446E591A"/>
    <w:rsid w:val="446F6722"/>
    <w:rsid w:val="462165B8"/>
    <w:rsid w:val="48AD78C2"/>
    <w:rsid w:val="543E926B"/>
    <w:rsid w:val="557BD85A"/>
    <w:rsid w:val="5804026B"/>
    <w:rsid w:val="5AC475D7"/>
    <w:rsid w:val="5B3E9FB0"/>
    <w:rsid w:val="5CBE7DC3"/>
    <w:rsid w:val="5E167A54"/>
    <w:rsid w:val="677BEB77"/>
    <w:rsid w:val="68A4D03B"/>
    <w:rsid w:val="694B8263"/>
    <w:rsid w:val="6B11AF0E"/>
    <w:rsid w:val="6D341083"/>
    <w:rsid w:val="6EA14BF6"/>
    <w:rsid w:val="72816B8D"/>
    <w:rsid w:val="75487B7F"/>
    <w:rsid w:val="78929C7C"/>
    <w:rsid w:val="79DE89EF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."/>
  <w:listSeparator w:val=";"/>
  <w14:docId w14:val="2D4EE2D6"/>
  <w15:docId w15:val="{12018C43-0BB1-4C83-90BD-D5A43D1FB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56861"/>
  </w:style>
  <w:style w:type="paragraph" w:styleId="Ttulo1">
    <w:name w:val="heading 1"/>
    <w:basedOn w:val="Prrafodelista"/>
    <w:next w:val="Normal"/>
    <w:link w:val="Ttulo1Car"/>
    <w:uiPriority w:val="9"/>
    <w:qFormat/>
    <w:rsid w:val="00E7582C"/>
    <w:pPr>
      <w:numPr>
        <w:numId w:val="1"/>
      </w:numPr>
      <w:spacing w:after="0"/>
      <w:jc w:val="both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C4C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47CF5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E7582C"/>
    <w:rPr>
      <w:rFonts w:ascii="Times New Roman" w:hAnsi="Times New Roman" w:cs="Times New Roman"/>
      <w:b/>
      <w:bCs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Ttulo2Car" w:customStyle="1">
    <w:name w:val="Título 2 Car"/>
    <w:basedOn w:val="Fuentedeprrafopredeter"/>
    <w:link w:val="Ttulo2"/>
    <w:uiPriority w:val="9"/>
    <w:rsid w:val="008C4C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Mencinsinresolver">
    <w:name w:val="Unresolved Mention"/>
    <w:basedOn w:val="Fuentedeprrafopredeter"/>
    <w:uiPriority w:val="99"/>
    <w:semiHidden/>
    <w:unhideWhenUsed/>
    <w:rsid w:val="00693727"/>
    <w:rPr>
      <w:color w:val="605E5C"/>
      <w:shd w:val="clear" w:color="auto" w:fill="E1DFDD"/>
    </w:rPr>
  </w:style>
  <w:style w:type="character" w:styleId="normaltextrun" w:customStyle="1">
    <w:name w:val="normaltextrun"/>
    <w:basedOn w:val="Fuentedeprrafopredeter"/>
    <w:rsid w:val="00B33073"/>
  </w:style>
  <w:style w:type="character" w:styleId="eop" w:customStyle="1">
    <w:name w:val="eop"/>
    <w:basedOn w:val="Fuentedeprrafopredeter"/>
    <w:rsid w:val="00B33073"/>
  </w:style>
  <w:style w:type="character" w:styleId="Ttulo4Car" w:customStyle="1">
    <w:name w:val="Título 4 Car"/>
    <w:basedOn w:val="Fuentedeprrafopredeter"/>
    <w:link w:val="Ttulo4"/>
    <w:uiPriority w:val="9"/>
    <w:semiHidden/>
    <w:rsid w:val="00747CF5"/>
    <w:rPr>
      <w:rFonts w:asciiTheme="majorHAnsi" w:hAnsiTheme="majorHAnsi" w:eastAsiaTheme="majorEastAsia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6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0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ANDREA DAMARYS ONA CALAHORRANO</lastModifiedBy>
  <revision>21</revision>
  <lastPrinted>2014-09-01T17:19:00.0000000Z</lastPrinted>
  <dcterms:created xsi:type="dcterms:W3CDTF">2025-02-06T23:58:00.0000000Z</dcterms:created>
  <dcterms:modified xsi:type="dcterms:W3CDTF">2025-02-07T03:13:44.39359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